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1D66D0BC" w:rsidR="00DE65F8" w:rsidRPr="00E6321E" w:rsidRDefault="00E42B77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16.3.2026.-20.3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1D66D0BC" w:rsidR="00DE65F8" w:rsidRPr="00E6321E" w:rsidRDefault="00E42B77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16.3.2026.-20.3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0D33BE49" w:rsidR="00DE65F8" w:rsidRPr="006558BD" w:rsidRDefault="00E42B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endvić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unka, sir, zelena salata, integralno pecivo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46448AC9" w:rsidR="00DE65F8" w:rsidRPr="006558BD" w:rsidRDefault="00E42B77" w:rsidP="00E42B7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E5A5EBF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hil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ncarn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zelje salata, cr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2C094720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23BB9BB1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ogurt sa šumskim voće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79146FAA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7, 13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0D33BE49" w:rsidR="00DE65F8" w:rsidRPr="006558BD" w:rsidRDefault="00E42B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endvić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šunka, sir, zelena salata, integralno pecivo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46448AC9" w:rsidR="00DE65F8" w:rsidRPr="006558BD" w:rsidRDefault="00E42B77" w:rsidP="00E42B7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E5A5EBF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hil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oncarn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zelje salata, cr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2C094720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23BB9BB1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 sa šumskim voćem i me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79146FAA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7, 13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187BE9BB" w:rsidR="00DE65F8" w:rsidRPr="006558BD" w:rsidRDefault="007812D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i prutić, kefi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6EABD94B" w:rsidR="00DE65F8" w:rsidRPr="006558BD" w:rsidRDefault="007812D4" w:rsidP="007812D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3F6BFBFD" w:rsidR="00DE65F8" w:rsidRPr="006558BD" w:rsidRDefault="007812D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ish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urger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, panirani riblj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ile,umak,peciv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19B9B271" w:rsidR="00DE65F8" w:rsidRPr="006558BD" w:rsidRDefault="007812D4" w:rsidP="007812D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3, 4, 7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5E97D5EE" w:rsidR="00DE65F8" w:rsidRPr="006558BD" w:rsidRDefault="007812D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7126B140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187BE9BB" w:rsidR="00DE65F8" w:rsidRPr="006558BD" w:rsidRDefault="007812D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prutić, kefi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6EABD94B" w:rsidR="00DE65F8" w:rsidRPr="006558BD" w:rsidRDefault="007812D4" w:rsidP="007812D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3F6BFBFD" w:rsidR="00DE65F8" w:rsidRPr="006558BD" w:rsidRDefault="007812D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sh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urger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, panirani riblj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le,umak,peciv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19B9B271" w:rsidR="00DE65F8" w:rsidRPr="006558BD" w:rsidRDefault="007812D4" w:rsidP="007812D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3, 4, 7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5E97D5EE" w:rsidR="00DE65F8" w:rsidRPr="006558BD" w:rsidRDefault="007812D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7126B140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2FD51EFB" w:rsidR="00DE65F8" w:rsidRPr="006558BD" w:rsidRDefault="0039584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es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žitarice, mlijeko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15FE15B7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</w:t>
                                  </w:r>
                                  <w:r w:rsidR="007812D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1D3A13FD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zi-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z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pečen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,cikl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63BD8D3E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1840D0F9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ogurt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rink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agoda, dvope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3829501F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</w:t>
                                  </w:r>
                                  <w:r w:rsidR="007812D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2FD51EFB" w:rsidR="00DE65F8" w:rsidRPr="006558BD" w:rsidRDefault="0039584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ues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žitarice, mlijeko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15FE15B7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</w:t>
                            </w:r>
                            <w:r w:rsidR="007812D4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1D3A13FD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zi-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iz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pečen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iletina,cikl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63BD8D3E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1840D0F9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ogurt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drin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jagoda, dvope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3829501F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</w:t>
                            </w:r>
                            <w:r w:rsidR="007812D4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75726FCB" w:rsidR="00DE65F8" w:rsidRPr="006558BD" w:rsidRDefault="0039584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irni namaz sa sjemenkama, raženi kruh, čaj sa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221616F0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, 11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6555AAFB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ino varivo sa piletinom, salata, cr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2980E7A0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6FDD40A1" w:rsidR="00DE65F8" w:rsidRPr="006558BD" w:rsidRDefault="0039584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ortilje punjene šunkom i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4A02CBBA" w:rsidR="00DE65F8" w:rsidRPr="006558BD" w:rsidRDefault="0039584D" w:rsidP="0039584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75726FCB" w:rsidR="00DE65F8" w:rsidRPr="006558BD" w:rsidRDefault="0039584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irni namaz sa sjemenkama, raženi kruh, čaj sa limu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221616F0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, 11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6555AAFB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ino varivo sa piletinom, salata, cr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2980E7A0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6FDD40A1" w:rsidR="00DE65F8" w:rsidRPr="006558BD" w:rsidRDefault="0039584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ortilje punjene šunkom i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4A02CBBA" w:rsidR="00DE65F8" w:rsidRPr="006558BD" w:rsidRDefault="0039584D" w:rsidP="0039584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35A1119D" w:rsidR="00DE65F8" w:rsidRPr="006558BD" w:rsidRDefault="00E42B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aslac, marmelada, kukuruzni kruh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2ECE3A60" w:rsidR="00DE65F8" w:rsidRPr="006558BD" w:rsidRDefault="00E42B77" w:rsidP="00E42B7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43DAE806" w:rsidR="00DE65F8" w:rsidRPr="006558BD" w:rsidRDefault="00E42B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Mahune varivo s junetinom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lubije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7E909EDD" w:rsidR="00DE65F8" w:rsidRPr="006558BD" w:rsidRDefault="00E42B77" w:rsidP="00E42B7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7017BA87" w:rsidR="00DE65F8" w:rsidRPr="006558BD" w:rsidRDefault="00E42B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1D04AD67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35A1119D" w:rsidR="00DE65F8" w:rsidRPr="006558BD" w:rsidRDefault="00E42B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aslac, marmelada, kukuruzni kruh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2ECE3A60" w:rsidR="00DE65F8" w:rsidRPr="006558BD" w:rsidRDefault="00E42B77" w:rsidP="00E42B7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43DAE806" w:rsidR="00DE65F8" w:rsidRPr="006558BD" w:rsidRDefault="00E42B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Mahune varivo s junetinom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lubije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7E909EDD" w:rsidR="00DE65F8" w:rsidRPr="006558BD" w:rsidRDefault="00E42B77" w:rsidP="00E42B7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7017BA87" w:rsidR="00DE65F8" w:rsidRPr="006558BD" w:rsidRDefault="00E42B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1D04AD67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9584D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812D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42B77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B7B4C-48F1-4FFC-A838-BE55041AB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3-13T11:10:00Z</dcterms:created>
  <dcterms:modified xsi:type="dcterms:W3CDTF">2026-03-13T11:10:00Z</dcterms:modified>
</cp:coreProperties>
</file>